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51C9" w14:textId="24F0195E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C55769">
        <w:rPr>
          <w:b/>
          <w:bCs/>
          <w:sz w:val="28"/>
          <w:szCs w:val="28"/>
        </w:rPr>
        <w:t xml:space="preserve">ROLLO </w:t>
      </w:r>
      <w:r w:rsidR="000D213D">
        <w:rPr>
          <w:b/>
          <w:bCs/>
          <w:sz w:val="28"/>
          <w:szCs w:val="28"/>
        </w:rPr>
        <w:t xml:space="preserve"> </w:t>
      </w:r>
      <w:r w:rsidR="00442283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0353B5">
        <w:rPr>
          <w:b/>
          <w:bCs/>
          <w:sz w:val="28"/>
          <w:szCs w:val="28"/>
        </w:rPr>
        <w:t>74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006010FA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04CF7ACD" w14:textId="5A793475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62945BA9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13E4957F" w14:textId="77FFBADA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.8</w:t>
            </w:r>
          </w:p>
        </w:tc>
        <w:tc>
          <w:tcPr>
            <w:tcW w:w="1656" w:type="dxa"/>
            <w:vAlign w:val="center"/>
          </w:tcPr>
          <w:p w14:paraId="4347E587" w14:textId="2C2784B2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0353B5" w:rsidRPr="00024A7D" w14:paraId="5DB6E466" w14:textId="7777777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F4DE53A" w14:textId="228E6028" w:rsidR="000353B5" w:rsidRDefault="000353B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A5FC905" w14:textId="47FB7167" w:rsidR="000353B5" w:rsidRDefault="000353B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9</w:t>
            </w:r>
          </w:p>
        </w:tc>
        <w:tc>
          <w:tcPr>
            <w:tcW w:w="1656" w:type="dxa"/>
            <w:vAlign w:val="center"/>
          </w:tcPr>
          <w:p w14:paraId="47AFB4AF" w14:textId="366C3147" w:rsidR="000353B5" w:rsidRDefault="000353B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 – 17</w:t>
            </w:r>
          </w:p>
        </w:tc>
        <w:tc>
          <w:tcPr>
            <w:tcW w:w="1836" w:type="dxa"/>
            <w:vAlign w:val="center"/>
          </w:tcPr>
          <w:p w14:paraId="3AB37EC2" w14:textId="028FF82B" w:rsidR="000353B5" w:rsidRPr="008E1B3C" w:rsidRDefault="000353B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1312A282" w14:textId="77777777" w:rsidR="000353B5" w:rsidRPr="008E1B3C" w:rsidRDefault="000353B5" w:rsidP="006010FA">
            <w:pPr>
              <w:rPr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4CF11A63" w14:textId="654B692A" w:rsidR="000353B5" w:rsidRPr="008E1B3C" w:rsidRDefault="000353B5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88E148A" w14:textId="190E526B" w:rsidR="000353B5" w:rsidRPr="008E1B3C" w:rsidRDefault="000353B5" w:rsidP="006010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9E4583" w:rsidRPr="001C01AA" w14:paraId="3D3E43A9" w14:textId="39A0BF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6AEB49C5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130BE04F" w14:textId="6085E905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9</w:t>
            </w:r>
          </w:p>
        </w:tc>
        <w:tc>
          <w:tcPr>
            <w:tcW w:w="1656" w:type="dxa"/>
            <w:vAlign w:val="center"/>
          </w:tcPr>
          <w:p w14:paraId="49A900BA" w14:textId="6193E183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2D21DEDB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F154B49" w14:textId="6C1C3DA1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9</w:t>
            </w:r>
          </w:p>
        </w:tc>
        <w:tc>
          <w:tcPr>
            <w:tcW w:w="1656" w:type="dxa"/>
            <w:vAlign w:val="center"/>
          </w:tcPr>
          <w:p w14:paraId="5EF60589" w14:textId="105FAB41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-11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4567E49E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64343C9E" w14:textId="76186E72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9</w:t>
            </w:r>
          </w:p>
        </w:tc>
        <w:tc>
          <w:tcPr>
            <w:tcW w:w="1656" w:type="dxa"/>
            <w:vAlign w:val="center"/>
          </w:tcPr>
          <w:p w14:paraId="430664FF" w14:textId="1F699470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4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48A93B21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ndag </w:t>
            </w:r>
          </w:p>
        </w:tc>
        <w:tc>
          <w:tcPr>
            <w:tcW w:w="1214" w:type="dxa"/>
            <w:vAlign w:val="center"/>
          </w:tcPr>
          <w:p w14:paraId="2679C14E" w14:textId="58531EF0" w:rsidR="009E4583" w:rsidRPr="008E1B3C" w:rsidRDefault="00004A6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9</w:t>
            </w:r>
          </w:p>
        </w:tc>
        <w:tc>
          <w:tcPr>
            <w:tcW w:w="1656" w:type="dxa"/>
            <w:vAlign w:val="center"/>
          </w:tcPr>
          <w:p w14:paraId="27F99DD0" w14:textId="28B6E612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 xml:space="preserve">D </w:t>
            </w:r>
            <w:r w:rsidR="00666C67" w:rsidRPr="008E1B3C">
              <w:rPr>
                <w:sz w:val="20"/>
                <w:szCs w:val="20"/>
              </w:rPr>
              <w:t>+</w:t>
            </w:r>
            <w:r w:rsidRPr="008E1B3C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59ABEFE5" w14:textId="5576BE4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2B574B84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7CC90F80" w14:textId="1E0517F4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9</w:t>
            </w:r>
          </w:p>
        </w:tc>
        <w:tc>
          <w:tcPr>
            <w:tcW w:w="1656" w:type="dxa"/>
            <w:vAlign w:val="center"/>
          </w:tcPr>
          <w:p w14:paraId="4864ABF8" w14:textId="7DDD4DA8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1B3D36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163AA725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2457A6D4" w14:textId="1C7DBBF5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9</w:t>
            </w:r>
          </w:p>
        </w:tc>
        <w:tc>
          <w:tcPr>
            <w:tcW w:w="1656" w:type="dxa"/>
            <w:vAlign w:val="center"/>
          </w:tcPr>
          <w:p w14:paraId="51A7E7FC" w14:textId="0E1D9404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-2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H + V Sving + tur</w:t>
            </w:r>
            <w:r w:rsidR="00666C67" w:rsidRPr="008E1B3C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454CAADA" w14:textId="70F45B8A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36E45EEA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sdag</w:t>
            </w:r>
          </w:p>
        </w:tc>
        <w:tc>
          <w:tcPr>
            <w:tcW w:w="1214" w:type="dxa"/>
            <w:vAlign w:val="center"/>
          </w:tcPr>
          <w:p w14:paraId="5A8E4CD0" w14:textId="739A97E0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9</w:t>
            </w:r>
          </w:p>
        </w:tc>
        <w:tc>
          <w:tcPr>
            <w:tcW w:w="1656" w:type="dxa"/>
            <w:vAlign w:val="center"/>
          </w:tcPr>
          <w:p w14:paraId="2025AD51" w14:textId="37F3D2C1" w:rsidR="009E4583" w:rsidRPr="008E1B3C" w:rsidRDefault="00406EAB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14:paraId="0A9361FF" w14:textId="2B1DF2F8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3117424A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1EB72A52" w14:textId="43FD5889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9</w:t>
            </w:r>
          </w:p>
        </w:tc>
        <w:tc>
          <w:tcPr>
            <w:tcW w:w="1656" w:type="dxa"/>
            <w:vAlign w:val="center"/>
          </w:tcPr>
          <w:p w14:paraId="73DF54C4" w14:textId="1C2D23B4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-11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1B8655CB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65201AF3" w14:textId="151F238E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9</w:t>
            </w:r>
          </w:p>
        </w:tc>
        <w:tc>
          <w:tcPr>
            <w:tcW w:w="1656" w:type="dxa"/>
            <w:vAlign w:val="center"/>
          </w:tcPr>
          <w:p w14:paraId="1BB6CF38" w14:textId="2317E95E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3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62C953CD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g</w:t>
            </w:r>
          </w:p>
        </w:tc>
        <w:tc>
          <w:tcPr>
            <w:tcW w:w="1214" w:type="dxa"/>
            <w:vAlign w:val="center"/>
          </w:tcPr>
          <w:p w14:paraId="743B3ED2" w14:textId="3DC2A176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9</w:t>
            </w:r>
          </w:p>
        </w:tc>
        <w:tc>
          <w:tcPr>
            <w:tcW w:w="1656" w:type="dxa"/>
            <w:vAlign w:val="center"/>
          </w:tcPr>
          <w:p w14:paraId="1FE5EE02" w14:textId="35E7F43E" w:rsidR="009E4583" w:rsidRPr="008E1B3C" w:rsidRDefault="0062179F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8E1B3C" w:rsidRDefault="009E4583" w:rsidP="006010FA">
            <w:pPr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8E1B3C" w:rsidRDefault="006010FA" w:rsidP="006010FA">
            <w:pPr>
              <w:jc w:val="center"/>
              <w:rPr>
                <w:sz w:val="20"/>
                <w:szCs w:val="20"/>
              </w:rPr>
            </w:pPr>
            <w:r w:rsidRPr="008E1B3C">
              <w:rPr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011070A2" w:rsidR="009E4583" w:rsidRPr="008E1B3C" w:rsidRDefault="0062179F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rsdag</w:t>
            </w:r>
          </w:p>
        </w:tc>
        <w:tc>
          <w:tcPr>
            <w:tcW w:w="1214" w:type="dxa"/>
            <w:vAlign w:val="center"/>
          </w:tcPr>
          <w:p w14:paraId="19062A0D" w14:textId="71C8126C" w:rsidR="009E4583" w:rsidRPr="008E1B3C" w:rsidRDefault="0062179F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.9</w:t>
            </w:r>
          </w:p>
        </w:tc>
        <w:tc>
          <w:tcPr>
            <w:tcW w:w="1656" w:type="dxa"/>
            <w:vAlign w:val="center"/>
          </w:tcPr>
          <w:p w14:paraId="1C880606" w14:textId="7B713ACF" w:rsidR="009E4583" w:rsidRPr="008E1B3C" w:rsidRDefault="0062179F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-18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63C76C75" w:rsidR="009E4583" w:rsidRPr="008E1B3C" w:rsidRDefault="0062179F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23D3BD46" w14:textId="6BFF9953" w:rsidR="009E4583" w:rsidRPr="008E1B3C" w:rsidRDefault="0062179F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6.9</w:t>
            </w:r>
          </w:p>
        </w:tc>
        <w:tc>
          <w:tcPr>
            <w:tcW w:w="1656" w:type="dxa"/>
            <w:vAlign w:val="center"/>
          </w:tcPr>
          <w:p w14:paraId="0D10F901" w14:textId="475859E4" w:rsidR="009E4583" w:rsidRPr="008E1B3C" w:rsidRDefault="0062179F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8-1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0784947D" w:rsidR="009E4583" w:rsidRPr="008E1B3C" w:rsidRDefault="00EC4FA5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7D612C8A" w14:textId="4682B68D" w:rsidR="009E4583" w:rsidRPr="008E1B3C" w:rsidRDefault="00EC4FA5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6.9</w:t>
            </w:r>
          </w:p>
        </w:tc>
        <w:tc>
          <w:tcPr>
            <w:tcW w:w="1656" w:type="dxa"/>
            <w:vAlign w:val="center"/>
          </w:tcPr>
          <w:p w14:paraId="13F69C8D" w14:textId="71E2CAD2" w:rsidR="009E4583" w:rsidRPr="008E1B3C" w:rsidRDefault="00EC4FA5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-12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Alt</w:t>
            </w:r>
            <w:r w:rsidR="001B3D36" w:rsidRPr="008E1B3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8E1B3C" w:rsidRDefault="009E4583" w:rsidP="006010FA">
            <w:pPr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8E1B3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8E1B3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006010FA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0B240BE6" w:rsidR="009E4583" w:rsidRPr="008E1B3C" w:rsidRDefault="00EC4FA5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øndag</w:t>
            </w:r>
          </w:p>
        </w:tc>
        <w:tc>
          <w:tcPr>
            <w:tcW w:w="1214" w:type="dxa"/>
            <w:vAlign w:val="center"/>
          </w:tcPr>
          <w:p w14:paraId="7561646D" w14:textId="668DFF52" w:rsidR="009E4583" w:rsidRPr="008E1B3C" w:rsidRDefault="00EC4FA5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.9</w:t>
            </w:r>
          </w:p>
        </w:tc>
        <w:tc>
          <w:tcPr>
            <w:tcW w:w="1656" w:type="dxa"/>
            <w:vAlign w:val="center"/>
          </w:tcPr>
          <w:p w14:paraId="3456945F" w14:textId="737ED072" w:rsidR="009E4583" w:rsidRPr="008E1B3C" w:rsidRDefault="00347462" w:rsidP="006010F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8E1B3C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E1B3C" w:rsidRDefault="009E4583" w:rsidP="006010FA">
            <w:pPr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8E1B3C" w:rsidRDefault="006010FA" w:rsidP="006010FA">
            <w:pPr>
              <w:jc w:val="center"/>
              <w:rPr>
                <w:b/>
                <w:sz w:val="20"/>
                <w:szCs w:val="20"/>
              </w:rPr>
            </w:pPr>
            <w:r w:rsidRPr="008E1B3C">
              <w:rPr>
                <w:b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30295B1A" w14:textId="77777777" w:rsidR="008E1B3C" w:rsidRDefault="008E1B3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</w:p>
    <w:p w14:paraId="5FE0AC4F" w14:textId="2BCE9B52" w:rsidR="004120BD" w:rsidRDefault="004120B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t>Praktisk information:</w:t>
      </w:r>
    </w:p>
    <w:p w14:paraId="493F457D" w14:textId="6A81D0DF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8E1B3C">
        <w:t>Rolloskolen i Faxe – Lokale 4</w:t>
      </w:r>
      <w:r w:rsidR="00BB3332">
        <w:t>13</w:t>
      </w:r>
      <w:r w:rsidR="008E1B3C">
        <w:tab/>
      </w:r>
      <w:r>
        <w:br/>
        <w:t>FØRSTEHJÆLP undervises fra Ung</w:t>
      </w:r>
      <w:r w:rsidR="000353B5">
        <w:t xml:space="preserve"> Faxes</w:t>
      </w:r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6CE7F2B5" w:rsidR="008432CB" w:rsidRPr="00673D30" w:rsidRDefault="008432CB" w:rsidP="008432CB">
      <w:pPr>
        <w:tabs>
          <w:tab w:val="left" w:pos="2581"/>
        </w:tabs>
      </w:pPr>
      <w:r w:rsidRPr="00673D30">
        <w:t>Knallert:</w:t>
      </w:r>
      <w:r w:rsidRPr="00673D30">
        <w:tab/>
      </w:r>
      <w:r w:rsidR="00673D30">
        <w:t xml:space="preserve">Jesper Sørensen </w:t>
      </w:r>
      <w:r w:rsidR="00673D30">
        <w:rPr>
          <w:rFonts w:ascii="Verdana" w:hAnsi="Verdana"/>
          <w:color w:val="000000"/>
          <w:sz w:val="20"/>
          <w:szCs w:val="20"/>
          <w:lang w:eastAsia="da-DK"/>
        </w:rPr>
        <w:t>51258859</w:t>
      </w:r>
      <w:r w:rsidR="00673D30">
        <w:t xml:space="preserve"> </w:t>
      </w:r>
      <w:r w:rsidR="000353B5">
        <w:tab/>
      </w:r>
      <w:r w:rsidR="000353B5">
        <w:tab/>
      </w:r>
      <w:hyperlink r:id="rId8" w:history="1">
        <w:r w:rsidR="000353B5" w:rsidRPr="00451884">
          <w:rPr>
            <w:rStyle w:val="Hyperlink"/>
          </w:rPr>
          <w:t>Jesps@faxekommune.dk</w:t>
        </w:r>
      </w:hyperlink>
      <w:r w:rsidRPr="00673D30">
        <w:br/>
        <w:t>Førstehjælp:</w:t>
      </w:r>
      <w:r w:rsidRPr="00673D30">
        <w:tab/>
        <w:t>Friedl Ovesen – 26 27 25 25</w:t>
      </w:r>
      <w:r w:rsidRPr="00673D30">
        <w:tab/>
      </w:r>
      <w:r w:rsidRPr="00673D30">
        <w:tab/>
      </w:r>
      <w:r w:rsidRPr="00673D30">
        <w:rPr>
          <w:rStyle w:val="Hyperlink"/>
        </w:rPr>
        <w:t>foves@faxekommune.dk</w:t>
      </w:r>
    </w:p>
    <w:p w14:paraId="12024407" w14:textId="77777777" w:rsidR="002B4551" w:rsidRPr="00673D30" w:rsidRDefault="002B4551" w:rsidP="002B4551"/>
    <w:sectPr w:rsidR="002B4551" w:rsidRPr="00673D30" w:rsidSect="008432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BB3FF" w14:textId="77777777" w:rsidR="000A14DE" w:rsidRDefault="000A14DE" w:rsidP="001C01AA">
      <w:pPr>
        <w:spacing w:after="0" w:line="240" w:lineRule="auto"/>
      </w:pPr>
      <w:r>
        <w:separator/>
      </w:r>
    </w:p>
  </w:endnote>
  <w:endnote w:type="continuationSeparator" w:id="0">
    <w:p w14:paraId="5B278271" w14:textId="77777777" w:rsidR="000A14DE" w:rsidRDefault="000A14DE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93586" w14:textId="77777777" w:rsidR="002B4551" w:rsidRDefault="002B4551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41B86" w14:textId="6FA02D57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2B4551">
      <w:rPr>
        <w:sz w:val="18"/>
        <w:szCs w:val="18"/>
      </w:rPr>
      <w:t>2 – Ny dato til banekørse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E570" w14:textId="77777777" w:rsidR="002B4551" w:rsidRDefault="002B455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475E4" w14:textId="77777777" w:rsidR="000A14DE" w:rsidRDefault="000A14DE" w:rsidP="001C01AA">
      <w:pPr>
        <w:spacing w:after="0" w:line="240" w:lineRule="auto"/>
      </w:pPr>
      <w:r>
        <w:separator/>
      </w:r>
    </w:p>
  </w:footnote>
  <w:footnote w:type="continuationSeparator" w:id="0">
    <w:p w14:paraId="190D4036" w14:textId="77777777" w:rsidR="000A14DE" w:rsidRDefault="000A14DE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5844" w14:textId="77777777" w:rsidR="002B4551" w:rsidRDefault="002B4551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01A7E" w14:textId="77777777" w:rsidR="002B4551" w:rsidRDefault="002B4551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809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04A6B"/>
    <w:rsid w:val="00023CE4"/>
    <w:rsid w:val="00024A7D"/>
    <w:rsid w:val="00027B03"/>
    <w:rsid w:val="00031B37"/>
    <w:rsid w:val="000353B5"/>
    <w:rsid w:val="00037402"/>
    <w:rsid w:val="0004006A"/>
    <w:rsid w:val="000407C7"/>
    <w:rsid w:val="00050027"/>
    <w:rsid w:val="00050D89"/>
    <w:rsid w:val="00052B5A"/>
    <w:rsid w:val="000710AC"/>
    <w:rsid w:val="000850EA"/>
    <w:rsid w:val="00093E1C"/>
    <w:rsid w:val="00095478"/>
    <w:rsid w:val="000A14DE"/>
    <w:rsid w:val="000D213D"/>
    <w:rsid w:val="000D287A"/>
    <w:rsid w:val="000D2F89"/>
    <w:rsid w:val="000D3E33"/>
    <w:rsid w:val="000E5C82"/>
    <w:rsid w:val="000E78CC"/>
    <w:rsid w:val="000F1B6F"/>
    <w:rsid w:val="000F463C"/>
    <w:rsid w:val="00101D71"/>
    <w:rsid w:val="00121C8A"/>
    <w:rsid w:val="00124F5D"/>
    <w:rsid w:val="001270C3"/>
    <w:rsid w:val="00141141"/>
    <w:rsid w:val="00144C1A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4551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25F60"/>
    <w:rsid w:val="00330350"/>
    <w:rsid w:val="00334470"/>
    <w:rsid w:val="003460BC"/>
    <w:rsid w:val="00347462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150F"/>
    <w:rsid w:val="003F57AB"/>
    <w:rsid w:val="003F70C5"/>
    <w:rsid w:val="00401AEC"/>
    <w:rsid w:val="00404D70"/>
    <w:rsid w:val="00406EAB"/>
    <w:rsid w:val="004116C3"/>
    <w:rsid w:val="004120BD"/>
    <w:rsid w:val="00442283"/>
    <w:rsid w:val="004510DA"/>
    <w:rsid w:val="00470EC5"/>
    <w:rsid w:val="0048424B"/>
    <w:rsid w:val="00484775"/>
    <w:rsid w:val="00495E6C"/>
    <w:rsid w:val="004A72B0"/>
    <w:rsid w:val="004B5A8D"/>
    <w:rsid w:val="004D042A"/>
    <w:rsid w:val="004D0578"/>
    <w:rsid w:val="004D4CDD"/>
    <w:rsid w:val="004D5647"/>
    <w:rsid w:val="004E6A25"/>
    <w:rsid w:val="004E6DE8"/>
    <w:rsid w:val="004F67C3"/>
    <w:rsid w:val="00510708"/>
    <w:rsid w:val="005234E4"/>
    <w:rsid w:val="005243E1"/>
    <w:rsid w:val="00531451"/>
    <w:rsid w:val="00541ED7"/>
    <w:rsid w:val="00550635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A7664"/>
    <w:rsid w:val="005C0B0E"/>
    <w:rsid w:val="005C5A66"/>
    <w:rsid w:val="005D474F"/>
    <w:rsid w:val="005D6428"/>
    <w:rsid w:val="005E43C0"/>
    <w:rsid w:val="005F445B"/>
    <w:rsid w:val="006010FA"/>
    <w:rsid w:val="006012C3"/>
    <w:rsid w:val="006050C3"/>
    <w:rsid w:val="0062179F"/>
    <w:rsid w:val="00627513"/>
    <w:rsid w:val="00635134"/>
    <w:rsid w:val="00637C9F"/>
    <w:rsid w:val="00637D3B"/>
    <w:rsid w:val="00645D96"/>
    <w:rsid w:val="00654036"/>
    <w:rsid w:val="006627EE"/>
    <w:rsid w:val="00666C67"/>
    <w:rsid w:val="00673D30"/>
    <w:rsid w:val="00675A0D"/>
    <w:rsid w:val="006769ED"/>
    <w:rsid w:val="00692410"/>
    <w:rsid w:val="006A7B5C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32D0B"/>
    <w:rsid w:val="00736875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11ED"/>
    <w:rsid w:val="007C2F1D"/>
    <w:rsid w:val="007D6F41"/>
    <w:rsid w:val="007F5A44"/>
    <w:rsid w:val="007F7F91"/>
    <w:rsid w:val="00800075"/>
    <w:rsid w:val="00801239"/>
    <w:rsid w:val="00811593"/>
    <w:rsid w:val="00813FDA"/>
    <w:rsid w:val="0081705A"/>
    <w:rsid w:val="00821E63"/>
    <w:rsid w:val="008241E9"/>
    <w:rsid w:val="008369B0"/>
    <w:rsid w:val="00841907"/>
    <w:rsid w:val="008432CB"/>
    <w:rsid w:val="008506C2"/>
    <w:rsid w:val="008858E6"/>
    <w:rsid w:val="008907A5"/>
    <w:rsid w:val="008E1B3C"/>
    <w:rsid w:val="008F142C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92F36"/>
    <w:rsid w:val="00995C50"/>
    <w:rsid w:val="009B7FF6"/>
    <w:rsid w:val="009C0278"/>
    <w:rsid w:val="009E0C17"/>
    <w:rsid w:val="009E243C"/>
    <w:rsid w:val="009E4583"/>
    <w:rsid w:val="009E4E40"/>
    <w:rsid w:val="009E6429"/>
    <w:rsid w:val="009F447B"/>
    <w:rsid w:val="009F7AFB"/>
    <w:rsid w:val="00A03EAB"/>
    <w:rsid w:val="00A1499A"/>
    <w:rsid w:val="00A162BA"/>
    <w:rsid w:val="00A31504"/>
    <w:rsid w:val="00A610CD"/>
    <w:rsid w:val="00A6698F"/>
    <w:rsid w:val="00A74507"/>
    <w:rsid w:val="00A74ADC"/>
    <w:rsid w:val="00A858A9"/>
    <w:rsid w:val="00A85FA1"/>
    <w:rsid w:val="00A875E0"/>
    <w:rsid w:val="00A97495"/>
    <w:rsid w:val="00AA0F31"/>
    <w:rsid w:val="00AC2F43"/>
    <w:rsid w:val="00AD1B89"/>
    <w:rsid w:val="00AD75A0"/>
    <w:rsid w:val="00AE4311"/>
    <w:rsid w:val="00AF39E9"/>
    <w:rsid w:val="00AF3FBD"/>
    <w:rsid w:val="00AF656A"/>
    <w:rsid w:val="00B160C8"/>
    <w:rsid w:val="00B22458"/>
    <w:rsid w:val="00B234E5"/>
    <w:rsid w:val="00B258EA"/>
    <w:rsid w:val="00B2673F"/>
    <w:rsid w:val="00B44706"/>
    <w:rsid w:val="00B47743"/>
    <w:rsid w:val="00B51C4E"/>
    <w:rsid w:val="00B6790F"/>
    <w:rsid w:val="00B67F10"/>
    <w:rsid w:val="00B710F8"/>
    <w:rsid w:val="00B76ED7"/>
    <w:rsid w:val="00B867B9"/>
    <w:rsid w:val="00B97353"/>
    <w:rsid w:val="00B97507"/>
    <w:rsid w:val="00BA55C8"/>
    <w:rsid w:val="00BB3332"/>
    <w:rsid w:val="00BB47B8"/>
    <w:rsid w:val="00BE3530"/>
    <w:rsid w:val="00BF3774"/>
    <w:rsid w:val="00C04D5F"/>
    <w:rsid w:val="00C05C99"/>
    <w:rsid w:val="00C172A2"/>
    <w:rsid w:val="00C26DB8"/>
    <w:rsid w:val="00C5123E"/>
    <w:rsid w:val="00C5259E"/>
    <w:rsid w:val="00C55769"/>
    <w:rsid w:val="00C6172D"/>
    <w:rsid w:val="00C63795"/>
    <w:rsid w:val="00C868DE"/>
    <w:rsid w:val="00CA6782"/>
    <w:rsid w:val="00CD66D9"/>
    <w:rsid w:val="00CE6A2A"/>
    <w:rsid w:val="00CE6AE5"/>
    <w:rsid w:val="00CE7F86"/>
    <w:rsid w:val="00CF097E"/>
    <w:rsid w:val="00CF36E7"/>
    <w:rsid w:val="00D014FE"/>
    <w:rsid w:val="00D054A6"/>
    <w:rsid w:val="00D22387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4295D"/>
    <w:rsid w:val="00E42AAB"/>
    <w:rsid w:val="00E46CD4"/>
    <w:rsid w:val="00E52D2E"/>
    <w:rsid w:val="00E53498"/>
    <w:rsid w:val="00E558D2"/>
    <w:rsid w:val="00E72416"/>
    <w:rsid w:val="00E73F3D"/>
    <w:rsid w:val="00E80A1D"/>
    <w:rsid w:val="00E84CBC"/>
    <w:rsid w:val="00E87BF3"/>
    <w:rsid w:val="00E95910"/>
    <w:rsid w:val="00E96CC6"/>
    <w:rsid w:val="00EA129B"/>
    <w:rsid w:val="00EA12E1"/>
    <w:rsid w:val="00EB5649"/>
    <w:rsid w:val="00EC4FA5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1F7A"/>
    <w:rsid w:val="00F54579"/>
    <w:rsid w:val="00F6210B"/>
    <w:rsid w:val="00F65822"/>
    <w:rsid w:val="00F66EA0"/>
    <w:rsid w:val="00F7025B"/>
    <w:rsid w:val="00F832F9"/>
    <w:rsid w:val="00F929EF"/>
    <w:rsid w:val="00F931F9"/>
    <w:rsid w:val="00F9522E"/>
    <w:rsid w:val="00F954D8"/>
    <w:rsid w:val="00FA0F54"/>
    <w:rsid w:val="00FC72E9"/>
    <w:rsid w:val="00FD3726"/>
    <w:rsid w:val="00FE23AC"/>
    <w:rsid w:val="00FE68D9"/>
    <w:rsid w:val="174714EE"/>
    <w:rsid w:val="5ACB9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ps@faxekommune.d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6</Words>
  <Characters>1407</Characters>
  <Application>Microsoft Office Word</Application>
  <DocSecurity>0</DocSecurity>
  <Lines>156</Lines>
  <Paragraphs>15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3</cp:revision>
  <cp:lastPrinted>2024-05-21T06:13:00Z</cp:lastPrinted>
  <dcterms:created xsi:type="dcterms:W3CDTF">2026-06-15T13:00:00Z</dcterms:created>
  <dcterms:modified xsi:type="dcterms:W3CDTF">2026-06-15T14:31:00Z</dcterms:modified>
</cp:coreProperties>
</file>